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html" ContentType="text/ht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a1952effa521073079e12bbc493dfe90260a744"/>
    <w:p>
      <w:pPr>
        <w:pStyle w:val="Heading1"/>
      </w:pPr>
      <w:r>
        <w:t xml:space="preserve">Title: Avoiding large number of Lead score Sidekiq Jobs to be scheduled during Imports / Migration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TA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e 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</w:p>
        </w:tc>
      </w:tr>
    </w:tbl>
    <w:p>
      <w:pPr>
        <w:pStyle w:val="BodyText"/>
      </w:pPr>
      <w:r>
        <w:t xml:space="preserve">We faced Redis Memory outage in Production, during large data imports because of the scheduled jobs of Lead score in Sidekiq.</w:t>
      </w:r>
    </w:p>
    <w:p>
      <w:pPr>
        <w:pStyle w:val="BodyText"/>
      </w:pPr>
      <w:r>
        <w:t xml:space="preserve">Scheduling the job incase of normal CRUD within the app is fine. But, when it comes to Migrations/Imports, scheduling "N" jobs for the "N" record's import seems like risky. This is what caused the issue that i mentioned above.</w:t>
      </w:r>
    </w:p>
    <w:p>
      <w:pPr>
        <w:pStyle w:val="BodyText"/>
      </w:pPr>
      <w:r>
        <w:rPr>
          <w:b/>
          <w:bCs/>
          <w:u w:val="single"/>
        </w:rPr>
        <w:t xml:space="preserve">What can be done ? - Below is my proposed implementation strategy.  (OPEN TO SUGGESTIONS)</w:t>
      </w:r>
    </w:p>
    <w:p>
      <w:pPr>
        <w:pStyle w:val="BodyText"/>
      </w:pPr>
      <w:r>
        <w:t xml:space="preserve">1. We can stop triggering the Lead score jobs when we are running the Migrations.</w:t>
      </w:r>
    </w:p>
    <w:p>
      <w:pPr>
        <w:pStyle w:val="BodyText"/>
      </w:pPr>
      <w:r>
        <w:t xml:space="preserve">2. Once the Migration is done, push the affected</w:t>
      </w:r>
      <w:r>
        <w:t xml:space="preserve"> </w:t>
      </w:r>
      <w:r>
        <w:rPr>
          <w:b/>
          <w:bCs/>
        </w:rPr>
        <w:t xml:space="preserve">record IDs </w:t>
      </w:r>
      <w:r>
        <w:t xml:space="preserve">in a</w:t>
      </w:r>
      <w:r>
        <w:t xml:space="preserve"> </w:t>
      </w:r>
      <w:r>
        <w:rPr>
          <w:b/>
          <w:bCs/>
        </w:rPr>
        <w:t xml:space="preserve">Redis Set.</w:t>
      </w:r>
      <w:r>
        <w:t xml:space="preserve"> And,</w:t>
      </w:r>
      <w:r>
        <w:rPr>
          <w:b/>
          <w:bCs/>
        </w:rPr>
        <w:t xml:space="preserve"> </w:t>
      </w:r>
      <w:r>
        <w:t xml:space="preserve">schedule a</w:t>
      </w:r>
      <w:r>
        <w:t xml:space="preserve"> </w:t>
      </w:r>
      <w:r>
        <w:rPr>
          <w:b/>
          <w:bCs/>
        </w:rPr>
        <w:t xml:space="preserve">Single</w:t>
      </w:r>
      <w:r>
        <w:t xml:space="preserve"> </w:t>
      </w:r>
      <w:r>
        <w:t xml:space="preserve">Lead score job with a delay of </w:t>
      </w:r>
      <w:r>
        <w:rPr>
          <w:b/>
          <w:bCs/>
        </w:rPr>
        <w:t xml:space="preserve">6 hrs</w:t>
      </w:r>
      <w:r>
        <w:t xml:space="preserve"> </w:t>
      </w:r>
      <w:r>
        <w:t xml:space="preserve">passing the redis key as argument to the job</w:t>
      </w:r>
      <w:r>
        <w:rPr>
          <w:b/>
          <w:bCs/>
        </w:rPr>
        <w:t xml:space="preserve">.</w:t>
      </w:r>
      <w:r>
        <w:t xml:space="preserve"> </w:t>
      </w:r>
    </w:p>
    <w:p>
      <w:pPr>
        <w:pStyle w:val="Compact"/>
        <w:numPr>
          <w:ilvl w:val="0"/>
          <w:numId w:val="1001"/>
        </w:numPr>
      </w:pPr>
      <w:r>
        <w:t xml:space="preserve">Since, Redis Set eliminates the duplicates. Even if the Migration is ran N times within 6 hrs with M number of records each, we will have only M entries in the set.</w:t>
      </w:r>
    </w:p>
    <w:p>
      <w:pPr>
        <w:pStyle w:val="Compact"/>
        <w:numPr>
          <w:ilvl w:val="0"/>
          <w:numId w:val="1001"/>
        </w:numPr>
      </w:pPr>
      <w:r>
        <w:t xml:space="preserve">And, we can even push all the M ids in a single redis write operation. O(1)</w:t>
      </w:r>
    </w:p>
    <w:p>
      <w:pPr>
        <w:pStyle w:val="FirstParagraph"/>
      </w:pPr>
      <w:r>
        <w:t xml:space="preserve">3. Once the job is picked up after 6 hrs, we can find the matching records with a</w:t>
      </w:r>
      <w:r>
        <w:t xml:space="preserve"> </w:t>
      </w:r>
      <w:r>
        <w:rPr>
          <w:b/>
          <w:bCs/>
        </w:rPr>
        <w:t xml:space="preserve">batch size of 500</w:t>
      </w:r>
      <w:r>
        <w:t xml:space="preserve"> from Mysql based on the jobs' argument and</w:t>
      </w:r>
      <w:r>
        <w:t xml:space="preserve"> </w:t>
      </w:r>
      <w:r>
        <w:rPr>
          <w:b/>
          <w:bCs/>
        </w:rPr>
        <w:t xml:space="preserve">calculate the Lead score for them and overwrite the existing score.</w:t>
      </w:r>
    </w:p>
    <w:p>
      <w:pPr>
        <w:pStyle w:val="Compact"/>
        <w:numPr>
          <w:ilvl w:val="0"/>
          <w:numId w:val="1002"/>
        </w:numPr>
      </w:pPr>
      <w:r>
        <w:t xml:space="preserve">Calculating the Lead score for each record can be done by taking the</w:t>
      </w:r>
      <w:r>
        <w:t xml:space="preserve"> </w:t>
      </w:r>
      <w:r>
        <w:rPr>
          <w:b/>
          <w:bCs/>
        </w:rPr>
        <w:t xml:space="preserve">Intersection of Explicit and Implicit rules against record's properties and entries in Timeline feeds table. </w:t>
      </w:r>
      <w:r>
        <w:t xml:space="preserve">This needs to be done for all the matching records.</w:t>
      </w:r>
    </w:p>
    <w:p>
      <w:pPr>
        <w:pStyle w:val="Compact"/>
        <w:numPr>
          <w:ilvl w:val="0"/>
          <w:numId w:val="1002"/>
        </w:numPr>
      </w:pPr>
      <w:r>
        <w:t xml:space="preserve">The Logic for finding the Intersection mentioned above is already implemented as part of</w:t>
      </w:r>
      <w:r>
        <w:t xml:space="preserve"> </w:t>
      </w:r>
      <w:r>
        <w:rPr>
          <w:b/>
          <w:bCs/>
        </w:rPr>
        <w:t xml:space="preserve">Lead score Insights feature </w:t>
      </w:r>
      <w:r>
        <w:t xml:space="preserve"> </w:t>
      </w:r>
      <w:r>
        <w:t xml:space="preserve">that we launched as shown in below pic.</w:t>
      </w:r>
    </w:p>
    <w:p>
      <w:pPr>
        <w:pStyle w:val="Compact"/>
        <w:numPr>
          <w:ilvl w:val="0"/>
          <w:numId w:val="1002"/>
        </w:numPr>
      </w:pPr>
      <w:r>
        <w:t xml:space="preserve">Since, Migrated / Imported records will be new records, the data for those records will be minimal in Timeline feeds table. So, time for the calculation of score will also be minimal.</w:t>
      </w:r>
    </w:p>
    <w:p>
      <w:pPr>
        <w:pStyle w:val="FirstParagraph"/>
      </w:pPr>
      <w:r>
        <w:drawing>
          <wp:inline>
            <wp:extent cx="3571875" cy="23812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text/html;charset=UTF-8;base64,ICAgIAoKPCFET0NUWVBFIGh0bWw+CjxodG1sIGxhbmc9ImVuLUdCIiA+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+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+CiAgICAgICAgICAgIDxtZXRhIG5hbWU9ImFqcy12ZXJzaW9uLW51bWJlciIgY29udGVudD0iOC41LjQiPgogICAgICAgICAgICA8bWV0YSBuYW1lPSJhanMtYnVpbGQtbnVtYmVyIiBjb250ZW50PSI5MDEyIj4KICAgICAgICAgICAgPG1ldGEgbmFtZT0iYWpzLXJlbW90ZS11c2VyIiBjb250ZW50PSJtb2hhYW4ucmFqYSI+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+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Y2M3NmRhNDg4NzVmZGNiY2UxNzlkMDk1MDlkNmE3OGQzZjhlZmI1ZCI+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+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/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/InNjcmlwdCI6ImNzcyI7bmV3IFBlcmZvcm1hbmNlT2JzZXJ2ZXIoKG49PntuLmdldEVudHJpZXMoKS5maWx0ZXIoKCh7aW5pdGlhdG9yVHlwZTplLG5hbWU6cn0pPT57Y29uc3Qgbj0ic2NyaXB0Ij09PWV8fCgoZSxyKT0+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+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+PC9zY3JpcHQ+CjxzY3JpcHQgc3JjPSIvcy84YjIxMTYxZDdlMTM3Y2I3MDg1NmFjNTYzMGVjODVkOS1DRE4vLWoyZnVpci85MDEyLzFjYTZxNjIvOS4yLjIvXy9kb3dubG9hZC9iYXRjaC9jb20uYXRsYXNzaWFuLmF1aXBsdWdpbjpzcGxpdF9hdWkuY29tcG9uZW50LmV4cGFuZGVyL2NvbS5hdGxhc3NpYW4uYXVpcGx1Z2luOnNwbGl0X2F1aS5jb21wb25lbnQuZXhwYW5kZXIuanM/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+PC9kaXY+CiAgICA8ZGl2IGlkPSJwYWdlIj4KPGRpdiBpZD0iZnVsbC1oZWlnaHQtY29udGFpbmVyIj4KICAgIDxkaXYgaWQ9ImhlYWRlci1wcmVjdXJzb3IiPgogICAgICAgIDxkaXYgY2xhc3M9ImNlbGwiPgogICAgICAgICAgICAKICAgICAgICAgICAgICAgICAgICAgICAgICAgIDwvZGl2PgogICAgPC9kaXY+CiAgICAgICAgCgoKCgoKPGhlYWRlciBpZD0iaGVhZGVyIiByb2xlPSJiYW5uZXIiPgogICAgICAgIDxuYXYgY2xhc3M9ImF1aS1oZWFkZXIgYXVpLWRyb3Bkb3duMi10cmlnZ2VyLWdyb3VwIiBhcmlhLWxhYmVsPSJTaXRlIj48ZGl2IGNsYXNzPSJhdWktaGVhZGVyLWlubmVyIj48ZGl2IGNsYXNzPSJhdWktaGVhZGVyLWJlZm9yZSI+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+TG9hZGluZyZoZWxsaXA7PC9kaXY+PC9kaXY+PC9kaXY+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+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+Q3JlYXRlIDwvc3Bhbj48L2E+CiAgICAgICAgICAgIDwvbGk+CjwvdWw+CjwvZGl2PjxkaXYgY2xhc3M9ImF1aS1oZWFkZXItc2Vjb25kYXJ5Ij48dWwgY2xhc3M9ImF1aS1uYXYiPgogICAgICAgICAgICAgICAgICAgICAgICA8bGk+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+PGRpdiBpZD0icXVpY2stc2VhcmNoLWFsZXJ0IiByb2xlPSJhbGVydCI+SGl0IGVudGVyIHRvIHNlYXJjaDwvZGl2PjxhdWktc3Bpbm5lciBzaXplPSJzbWFsbCI+PC9hdWktc3Bpbm5lcj48L2Rpdj4KICAgIDwvbGk+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+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+CiAgICAKICAgIDwvbGk+CiAgICAgICAgPGxpPgogICAgICAgICAgICAgICAgCiAgICAKICAgIDwvbGk+CiAgICAgICAgPGxpPgogICAgICAgICAgICAgICAgICAgIAogICAgICAgIAogICAgICAgICAgICAKPGEgIGlkPSJub3RpZmljYXRpb25zLWFuY2hvciIgaHJlZj0iIyIgIGNsYXNzPSJtdy1hbmNob3IgcmVhZCBhdWktbmF2LWltYWdlbGluayIgICB0aXRsZT0iIj4KICAgICAgICAgICAgPHNwYW4+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+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+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+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+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+CiAgICAgICAgUmVjZW50bHkgd29ya2VkIG9uCjwvYT4KPC9saT4KICAgICAgICAgICAgICAgICAgICAgICAgICAgICAgICAgICAgICAgICAgICA8L3VsPgogICAgICAgICAgICAgICAgPC9kaXY+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+CiAgICAgICAgUHJvZmlsZQo8L2E+CjwvbGk+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+CjwvbGk+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+CjwvbGk+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+CjwvbGk+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+CiAgICAgICAgTmV0d29yawo8L2E+CjwvbGk+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+CiAgICAgICAgU2V0dGluZ3MKPC9hPgo8L2xpPgogICAgICAgICAgICAgICAgICAgICAgICAgICAgICAgICAgICAgICAgICAgICAgICAgICAgPGxpIHJvbGU9InByZXNlbnRhdGlvbiI+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+CiAgICAgICAgICAgICAgICA8L2Rpdj4KICAgICAgICAgICAgICAgICAgICAgICAgICAgIDxkaXYgY2xhc3M9ImF1aS1kcm9wZG93bjItc2VjdGlvbiI+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+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Pros of the strategy:</w:t>
      </w:r>
    </w:p>
    <w:p>
      <w:pPr>
        <w:pStyle w:val="Compact"/>
        <w:numPr>
          <w:ilvl w:val="0"/>
          <w:numId w:val="1003"/>
        </w:numPr>
      </w:pPr>
      <w:r>
        <w:t xml:space="preserve">We can eliminate scheduling of M * N jobs when an user imports N times with M records each within 6 hrs. This will solve the problem of Redis Memory outage issues that we faced in Production.</w:t>
      </w:r>
    </w:p>
    <w:p>
      <w:pPr>
        <w:pStyle w:val="FirstParagraph"/>
      </w:pPr>
      <w:r>
        <w:rPr>
          <w:b/>
          <w:bCs/>
          <w:u w:val="single"/>
        </w:rPr>
        <w:t xml:space="preserve">Cons of the strategy:</w:t>
      </w:r>
    </w:p>
    <w:p>
      <w:pPr>
        <w:pStyle w:val="Compact"/>
        <w:numPr>
          <w:ilvl w:val="0"/>
          <w:numId w:val="1004"/>
        </w:numPr>
      </w:pPr>
      <w:r>
        <w:t xml:space="preserve">Since, we will be running the job with a delay of 6 hrs. Lead score</w:t>
      </w:r>
      <w:r>
        <w:t xml:space="preserve"> </w:t>
      </w:r>
      <w:r>
        <w:rPr>
          <w:b/>
          <w:bCs/>
        </w:rPr>
        <w:t xml:space="preserve">will not be Realtime for the Migrated / Imported records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We will be</w:t>
      </w:r>
      <w:r>
        <w:t xml:space="preserve"> </w:t>
      </w:r>
      <w:r>
        <w:rPr>
          <w:b/>
          <w:bCs/>
        </w:rPr>
        <w:t xml:space="preserve">querying</w:t>
      </w:r>
      <w:r>
        <w:t xml:space="preserve"> </w:t>
      </w:r>
      <w:r>
        <w:t xml:space="preserve">the Leads and Timeline Feeds tables for calculating the score after 6 hrs. In the earlier approach, we used to pass the data change set as argumnet to each job. So, we never ran queries on Mysql.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html" /><Relationship Type="http://schemas.openxmlformats.org/officeDocument/2006/relationships/hyperlink" Id="rId20" Target="https://confluence.freshworks.com/display/~bhagirath.gou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display/~bhagirath.go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4Z</dcterms:created>
  <dcterms:modified xsi:type="dcterms:W3CDTF">2024-02-16T23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